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B11DE2" w14:textId="6DA662B6" w:rsidR="001B38F7" w:rsidRDefault="00C46D11" w:rsidP="00C46D11">
      <w:pPr>
        <w:pStyle w:val="Heading1"/>
      </w:pPr>
      <w:r>
        <w:t>Datasets</w:t>
      </w:r>
    </w:p>
    <w:p w14:paraId="73ED0C73" w14:textId="4E92FEFD" w:rsidR="00F2708B" w:rsidRDefault="00C46D11" w:rsidP="00C46D11">
      <w:r>
        <w:t xml:space="preserve">The two datasets </w:t>
      </w:r>
      <w:r w:rsidR="00CE3D5D">
        <w:t xml:space="preserve">used for this assignment are about heart disease. They both come from the </w:t>
      </w:r>
      <w:r w:rsidR="00B541CF">
        <w:t xml:space="preserve">American </w:t>
      </w:r>
      <w:r w:rsidR="00CE3D5D">
        <w:t>Centres for Disease Control and Prevention (CDC)</w:t>
      </w:r>
      <w:r w:rsidR="00F2708B">
        <w:t xml:space="preserve"> and they are both about heart disease.</w:t>
      </w:r>
    </w:p>
    <w:p w14:paraId="2325CBA4" w14:textId="71CE6051" w:rsidR="00C46D11" w:rsidRDefault="00F2708B" w:rsidP="00C46D11">
      <w:r>
        <w:t>The first one is the National Health Interview Survey (NHIS) National Cardiovascular Disease Surveillance Data</w:t>
      </w:r>
      <w:r w:rsidR="00396C54">
        <w:t xml:space="preserve">. This tracks the rate of cardiovascular disease </w:t>
      </w:r>
      <w:r w:rsidR="00B54BC3">
        <w:t>and any risk factors for cardiovascular diseases</w:t>
      </w:r>
      <w:r w:rsidR="009B7F46">
        <w:t>, and the data is organised based on location such as state, county etc.</w:t>
      </w:r>
    </w:p>
    <w:p w14:paraId="1551E669" w14:textId="77777777" w:rsidR="0032125F" w:rsidRPr="00C46D11" w:rsidRDefault="0032125F" w:rsidP="00C46D11"/>
    <w:sectPr w:rsidR="0032125F" w:rsidRPr="00C46D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TE0NrWwNDUxMDBX0lEKTi0uzszPAykwqgUAVko2iSwAAAA="/>
  </w:docVars>
  <w:rsids>
    <w:rsidRoot w:val="00E27CC7"/>
    <w:rsid w:val="001B38F7"/>
    <w:rsid w:val="00261484"/>
    <w:rsid w:val="0032125F"/>
    <w:rsid w:val="00396C54"/>
    <w:rsid w:val="008F3161"/>
    <w:rsid w:val="009B7F46"/>
    <w:rsid w:val="00B541CF"/>
    <w:rsid w:val="00B54BC3"/>
    <w:rsid w:val="00C46D11"/>
    <w:rsid w:val="00CE3D5D"/>
    <w:rsid w:val="00E27CC7"/>
    <w:rsid w:val="00F2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0F00F"/>
  <w15:chartTrackingRefBased/>
  <w15:docId w15:val="{36368407-3723-41EC-95BA-F4442BA20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D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6D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an Morar</dc:creator>
  <cp:keywords/>
  <dc:description/>
  <cp:lastModifiedBy>Cian Morar</cp:lastModifiedBy>
  <cp:revision>12</cp:revision>
  <dcterms:created xsi:type="dcterms:W3CDTF">2020-04-15T19:55:00Z</dcterms:created>
  <dcterms:modified xsi:type="dcterms:W3CDTF">2020-04-16T01:31:00Z</dcterms:modified>
</cp:coreProperties>
</file>